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37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58"/>
        <w:gridCol w:w="2760"/>
        <w:gridCol w:w="2758"/>
        <w:gridCol w:w="2758"/>
        <w:gridCol w:w="2758"/>
      </w:tblGrid>
      <w:tr w:rsidR="00805CFA" w:rsidRPr="00805CFA" w14:paraId="0A5B607A" w14:textId="77777777" w:rsidTr="00C7599A">
        <w:trPr>
          <w:trHeight w:val="487"/>
        </w:trPr>
        <w:tc>
          <w:tcPr>
            <w:tcW w:w="551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58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758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758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C7599A">
        <w:trPr>
          <w:trHeight w:val="1399"/>
        </w:trPr>
        <w:tc>
          <w:tcPr>
            <w:tcW w:w="27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C7599A">
        <w:trPr>
          <w:trHeight w:val="953"/>
        </w:trPr>
        <w:tc>
          <w:tcPr>
            <w:tcW w:w="27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 w:rsidR="00805CFA" w:rsidRPr="00805CFA" w14:paraId="3F33DD97" w14:textId="77777777" w:rsidTr="00C7599A">
        <w:trPr>
          <w:trHeight w:val="466"/>
        </w:trPr>
        <w:tc>
          <w:tcPr>
            <w:tcW w:w="27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039B376E" w:rsidR="00805CFA" w:rsidRPr="00805CFA" w:rsidRDefault="003D6C76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.1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4DE673A1" w:rsidR="00805CFA" w:rsidRPr="00805CFA" w:rsidRDefault="003D6C76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Start meeting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522437E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</w:t>
            </w:r>
            <w:r w:rsidR="003D6C76">
              <w:rPr>
                <w:rFonts w:eastAsia="Times New Roman" w:cs="Calibri"/>
                <w:sz w:val="24"/>
                <w:szCs w:val="24"/>
                <w:lang w:val="en-NZ" w:eastAsia="en-NZ"/>
              </w:rPr>
              <w:t>, team members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6B5ED866" w:rsidR="00805CFA" w:rsidRPr="00805CFA" w:rsidRDefault="00747BE9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laptops</w:t>
            </w:r>
            <w:r w:rsidR="003D6C76">
              <w:rPr>
                <w:rFonts w:eastAsia="Times New Roman" w:cs="Calibri"/>
                <w:sz w:val="24"/>
                <w:szCs w:val="24"/>
                <w:lang w:val="en-NZ" w:eastAsia="en-NZ"/>
              </w:rPr>
              <w:t>, 1 hour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51A51199" w:rsidR="00805CFA" w:rsidRPr="00805CFA" w:rsidRDefault="00747BE9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x500$ = 1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5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00$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, 1x30$=30</w:t>
            </w:r>
          </w:p>
        </w:tc>
      </w:tr>
      <w:tr w:rsidR="00805CFA" w:rsidRPr="00805CFA" w14:paraId="38F7A1BF" w14:textId="77777777" w:rsidTr="00C7599A">
        <w:trPr>
          <w:trHeight w:val="487"/>
        </w:trPr>
        <w:tc>
          <w:tcPr>
            <w:tcW w:w="27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B2C3FC" w14:textId="77777777" w:rsidR="00805CFA" w:rsidRDefault="003D6C76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2.1</w:t>
            </w:r>
          </w:p>
          <w:p w14:paraId="43C8BD53" w14:textId="79156852" w:rsidR="003D6C76" w:rsidRPr="00805CFA" w:rsidRDefault="003D6C76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7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45AF5EC4" w:rsidR="00805CFA" w:rsidRPr="00805CFA" w:rsidRDefault="003D6C76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Design persona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151CB863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3D6C76">
              <w:rPr>
                <w:rFonts w:eastAsia="Times New Roman" w:cs="Calibri"/>
                <w:sz w:val="24"/>
                <w:szCs w:val="24"/>
                <w:lang w:val="en-NZ" w:eastAsia="en-NZ"/>
              </w:rPr>
              <w:t>Laptop, team members, Office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44A0EFA0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747BE9"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="003D6C76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laptop, 2 hours, </w:t>
            </w:r>
            <w:r w:rsidR="00747BE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3 </w:t>
            </w:r>
            <w:r w:rsidR="003D6C76">
              <w:rPr>
                <w:rFonts w:eastAsia="Times New Roman" w:cs="Calibri"/>
                <w:sz w:val="24"/>
                <w:szCs w:val="24"/>
                <w:lang w:val="en-NZ" w:eastAsia="en-NZ"/>
              </w:rPr>
              <w:t>licenses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4C1F39CB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747BE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2x30 = 60, </w:t>
            </w:r>
            <w:r w:rsidR="00E23F07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226.8 </w:t>
            </w:r>
            <w:r w:rsidR="00747BE9">
              <w:rPr>
                <w:rFonts w:eastAsia="Times New Roman" w:cs="Calibri"/>
                <w:sz w:val="24"/>
                <w:szCs w:val="24"/>
                <w:lang w:val="en-NZ" w:eastAsia="en-NZ"/>
              </w:rPr>
              <w:t>* 3 =</w:t>
            </w:r>
            <w:r w:rsidR="00E23F07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680.4</w:t>
            </w:r>
          </w:p>
        </w:tc>
      </w:tr>
      <w:tr w:rsidR="003D6C76" w:rsidRPr="00805CFA" w14:paraId="319669B6" w14:textId="77777777" w:rsidTr="00C7599A">
        <w:trPr>
          <w:trHeight w:val="487"/>
        </w:trPr>
        <w:tc>
          <w:tcPr>
            <w:tcW w:w="27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135B0B4" w14:textId="3E6FA7AD" w:rsidR="003D6C76" w:rsidRDefault="00EB7E28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2. 2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C88F4F" w14:textId="1BCADD81" w:rsidR="003D6C76" w:rsidRDefault="00EB7E28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Review </w:t>
            </w:r>
            <w:r w:rsidR="00424192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and test persona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2E79BB" w14:textId="3A4EA2FA" w:rsidR="003D6C76" w:rsidRPr="00805CFA" w:rsidRDefault="0042419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Laptop</w:t>
            </w:r>
            <w:r w:rsidR="0095464F">
              <w:rPr>
                <w:rFonts w:eastAsia="Times New Roman" w:cs="Calibri"/>
                <w:sz w:val="24"/>
                <w:szCs w:val="24"/>
                <w:lang w:val="en-NZ" w:eastAsia="en-NZ"/>
              </w:rPr>
              <w:t>, Team members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00CA77" w14:textId="31D54C99" w:rsidR="003D6C76" w:rsidRPr="00805CFA" w:rsidRDefault="00747BE9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laptop, 2 hours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64156B" w14:textId="5059D45F" w:rsidR="003D6C76" w:rsidRPr="00805CFA" w:rsidRDefault="00747BE9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2x</w:t>
            </w:r>
            <w:r w:rsidR="00E23F07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30 = 60</w:t>
            </w:r>
          </w:p>
        </w:tc>
      </w:tr>
      <w:tr w:rsidR="003D6C76" w:rsidRPr="00805CFA" w14:paraId="5A0AE11A" w14:textId="77777777" w:rsidTr="00C7599A">
        <w:trPr>
          <w:trHeight w:val="487"/>
        </w:trPr>
        <w:tc>
          <w:tcPr>
            <w:tcW w:w="27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8FEFD3" w14:textId="3DC65002" w:rsidR="003D6C76" w:rsidRDefault="00424192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3.1 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F06FC2" w14:textId="6EA46371" w:rsidR="003D6C76" w:rsidRDefault="00424192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Complete progress report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FC33EC" w14:textId="7B4B6A59" w:rsidR="003D6C76" w:rsidRPr="00805CFA" w:rsidRDefault="0095464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, Office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560EBC2" w14:textId="2F45A207" w:rsidR="003D6C76" w:rsidRPr="00805CFA" w:rsidRDefault="00747BE9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laptop, 4 hours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41313E" w14:textId="3C65EF05" w:rsidR="003D6C76" w:rsidRPr="00805CFA" w:rsidRDefault="00E23F07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x 30 = 120</w:t>
            </w:r>
          </w:p>
        </w:tc>
      </w:tr>
      <w:tr w:rsidR="00805CFA" w:rsidRPr="00805CFA" w14:paraId="4DFFD1FB" w14:textId="77777777" w:rsidTr="00C7599A">
        <w:trPr>
          <w:trHeight w:val="487"/>
        </w:trPr>
        <w:tc>
          <w:tcPr>
            <w:tcW w:w="275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6A46B77A" w:rsidR="00805CFA" w:rsidRPr="00805CFA" w:rsidRDefault="00E23F07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2570.40</w:t>
            </w:r>
            <w:r w:rsidR="00805CFA"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3D6C76"/>
    <w:rsid w:val="00424192"/>
    <w:rsid w:val="00684B5F"/>
    <w:rsid w:val="00747BE9"/>
    <w:rsid w:val="0077469D"/>
    <w:rsid w:val="007F5382"/>
    <w:rsid w:val="00805CFA"/>
    <w:rsid w:val="008911ED"/>
    <w:rsid w:val="008F7BBC"/>
    <w:rsid w:val="0095464F"/>
    <w:rsid w:val="00994D34"/>
    <w:rsid w:val="00A307F2"/>
    <w:rsid w:val="00C14A14"/>
    <w:rsid w:val="00C7599A"/>
    <w:rsid w:val="00CA0A83"/>
    <w:rsid w:val="00D84B29"/>
    <w:rsid w:val="00DA43AD"/>
    <w:rsid w:val="00E23F07"/>
    <w:rsid w:val="00E65FD0"/>
    <w:rsid w:val="00EB7E28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Singh Pushpinder</cp:lastModifiedBy>
  <cp:revision>9</cp:revision>
  <dcterms:created xsi:type="dcterms:W3CDTF">2021-06-16T02:43:00Z</dcterms:created>
  <dcterms:modified xsi:type="dcterms:W3CDTF">2022-04-05T02:00:00Z</dcterms:modified>
</cp:coreProperties>
</file>